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1CC4F" w14:textId="20D44A82" w:rsidR="006756EF" w:rsidRPr="00CB1A2D" w:rsidRDefault="00AF7268">
      <w:pPr>
        <w:rPr>
          <w:b/>
          <w:bCs/>
          <w:u w:val="single"/>
        </w:rPr>
      </w:pPr>
      <w:r w:rsidRPr="00CB1A2D">
        <w:rPr>
          <w:b/>
          <w:bCs/>
          <w:u w:val="single"/>
        </w:rPr>
        <w:t>Priority</w:t>
      </w:r>
    </w:p>
    <w:p w14:paraId="0B3B20F7" w14:textId="567D3011" w:rsidR="00AF7268" w:rsidRDefault="00AF7268">
      <w:r>
        <w:t>High</w:t>
      </w:r>
    </w:p>
    <w:p w14:paraId="14B0BF55" w14:textId="65D97558" w:rsidR="00AF7268" w:rsidRDefault="00AF7268">
      <w:r>
        <w:t>Saves information about the vehicle</w:t>
      </w:r>
      <w:r w:rsidR="00BA1CA3">
        <w:t xml:space="preserve"> – ability to delete a vehicle</w:t>
      </w:r>
    </w:p>
    <w:p w14:paraId="27ED0493" w14:textId="02FCF86F" w:rsidR="00AF7268" w:rsidRDefault="00AF7268">
      <w:r>
        <w:t>A working database both local and online</w:t>
      </w:r>
    </w:p>
    <w:p w14:paraId="3DD364CF" w14:textId="5BB2BB76" w:rsidR="00AF7268" w:rsidRDefault="00AF7268">
      <w:r>
        <w:t>Animations</w:t>
      </w:r>
    </w:p>
    <w:p w14:paraId="56D7605E" w14:textId="1F98DD67" w:rsidR="00E61581" w:rsidRDefault="00E61581">
      <w:r>
        <w:t>Notifies users about upcoming things to do with the vehicle</w:t>
      </w:r>
    </w:p>
    <w:p w14:paraId="32A98285" w14:textId="77777777" w:rsidR="00E61581" w:rsidRDefault="00E61581" w:rsidP="00E61581">
      <w:r>
        <w:t>Calculate fuel efficiency</w:t>
      </w:r>
    </w:p>
    <w:p w14:paraId="2C00F605" w14:textId="77777777" w:rsidR="00E61581" w:rsidRDefault="00E61581" w:rsidP="00E61581">
      <w:r>
        <w:t>Calculate cost efficiency</w:t>
      </w:r>
    </w:p>
    <w:p w14:paraId="2C5CE4D3" w14:textId="3548F35A" w:rsidR="00AF7268" w:rsidRDefault="00E61581">
      <w:r>
        <w:t>Track</w:t>
      </w:r>
      <w:r>
        <w:t xml:space="preserve"> </w:t>
      </w:r>
      <w:r w:rsidR="00911427">
        <w:t>o</w:t>
      </w:r>
      <w:r>
        <w:t>verall cost</w:t>
      </w:r>
    </w:p>
    <w:p w14:paraId="305CADF3" w14:textId="77777777" w:rsidR="00E61581" w:rsidRDefault="00E61581"/>
    <w:p w14:paraId="7A2AF46A" w14:textId="28E8E9A7" w:rsidR="00AF7268" w:rsidRDefault="00AF7268">
      <w:r>
        <w:t>Medium</w:t>
      </w:r>
    </w:p>
    <w:p w14:paraId="0A588151" w14:textId="4EFFEB31" w:rsidR="00AF7268" w:rsidRDefault="00AF7268">
      <w:r>
        <w:t>Export the saved data to a cloud</w:t>
      </w:r>
    </w:p>
    <w:p w14:paraId="641513E7" w14:textId="17A979CF" w:rsidR="00E61581" w:rsidRDefault="00E61581">
      <w:r>
        <w:t>Ability to make notes</w:t>
      </w:r>
    </w:p>
    <w:p w14:paraId="7DC98089" w14:textId="77777777" w:rsidR="00AF7268" w:rsidRDefault="00AF7268"/>
    <w:p w14:paraId="349DF31C" w14:textId="5CEB1B2E" w:rsidR="00AF7268" w:rsidRDefault="00AF7268">
      <w:r>
        <w:t>Low</w:t>
      </w:r>
    </w:p>
    <w:p w14:paraId="190D0EBB" w14:textId="325885BE" w:rsidR="00AF7268" w:rsidRDefault="00AF7268">
      <w:r>
        <w:t>Compare different vehicles</w:t>
      </w:r>
    </w:p>
    <w:p w14:paraId="490731DF" w14:textId="090FA4B1" w:rsidR="00AF7268" w:rsidRDefault="00AF7268"/>
    <w:p w14:paraId="382DC589" w14:textId="77777777" w:rsidR="00E61581" w:rsidRDefault="00E61581"/>
    <w:p w14:paraId="0E8A2F0F" w14:textId="319FC714" w:rsidR="00AF7268" w:rsidRPr="00CB1A2D" w:rsidRDefault="003C153D">
      <w:pPr>
        <w:rPr>
          <w:b/>
          <w:bCs/>
          <w:u w:val="single"/>
        </w:rPr>
      </w:pPr>
      <w:r w:rsidRPr="00CB1A2D">
        <w:rPr>
          <w:b/>
          <w:bCs/>
          <w:u w:val="single"/>
        </w:rPr>
        <w:t>Peoples jobs</w:t>
      </w:r>
    </w:p>
    <w:p w14:paraId="59A51890" w14:textId="5FC09E6B" w:rsidR="003C153D" w:rsidRDefault="003C153D">
      <w:r>
        <w:t>Michael</w:t>
      </w:r>
    </w:p>
    <w:p w14:paraId="7B8A69E6" w14:textId="64B6E968" w:rsidR="003C153D" w:rsidRDefault="003C153D">
      <w:r>
        <w:t>Databases</w:t>
      </w:r>
    </w:p>
    <w:p w14:paraId="582534B0" w14:textId="77777777" w:rsidR="003C153D" w:rsidRDefault="003C153D"/>
    <w:p w14:paraId="69E2C8C3" w14:textId="080DA680" w:rsidR="003C153D" w:rsidRDefault="003C153D">
      <w:r>
        <w:t>Alin</w:t>
      </w:r>
    </w:p>
    <w:p w14:paraId="468529EB" w14:textId="39432009" w:rsidR="003C153D" w:rsidRDefault="003C153D">
      <w:r>
        <w:t>Testing / writeup</w:t>
      </w:r>
    </w:p>
    <w:p w14:paraId="622E2F6F" w14:textId="77777777" w:rsidR="003C153D" w:rsidRDefault="003C153D"/>
    <w:p w14:paraId="69823DAE" w14:textId="164A85A4" w:rsidR="003C153D" w:rsidRDefault="003C153D">
      <w:r>
        <w:t xml:space="preserve">Alina </w:t>
      </w:r>
    </w:p>
    <w:p w14:paraId="43F5AA90" w14:textId="750785E3" w:rsidR="003C153D" w:rsidRDefault="003C153D">
      <w:r>
        <w:t>Animation/Graphics</w:t>
      </w:r>
    </w:p>
    <w:p w14:paraId="591B7D59" w14:textId="77777777" w:rsidR="003C153D" w:rsidRDefault="003C153D"/>
    <w:p w14:paraId="214D70DD" w14:textId="797E2CEF" w:rsidR="003C153D" w:rsidRDefault="003C153D">
      <w:proofErr w:type="spellStart"/>
      <w:r>
        <w:t>Umer</w:t>
      </w:r>
      <w:proofErr w:type="spellEnd"/>
    </w:p>
    <w:p w14:paraId="605D50F0" w14:textId="32063011" w:rsidR="003C153D" w:rsidRDefault="003C153D">
      <w:r>
        <w:t>App design</w:t>
      </w:r>
    </w:p>
    <w:p w14:paraId="7AE0FBA8" w14:textId="242353D8" w:rsidR="003C153D" w:rsidRDefault="003C153D"/>
    <w:p w14:paraId="5DF60D13" w14:textId="77777777" w:rsidR="00CB1A2D" w:rsidRDefault="00CB1A2D">
      <w:bookmarkStart w:id="0" w:name="_GoBack"/>
      <w:bookmarkEnd w:id="0"/>
    </w:p>
    <w:p w14:paraId="45556CAE" w14:textId="53C95962" w:rsidR="003C153D" w:rsidRPr="00CB1A2D" w:rsidRDefault="003C153D">
      <w:pPr>
        <w:rPr>
          <w:b/>
          <w:bCs/>
          <w:u w:val="single"/>
        </w:rPr>
      </w:pPr>
      <w:r w:rsidRPr="00CB1A2D">
        <w:rPr>
          <w:b/>
          <w:bCs/>
          <w:u w:val="single"/>
        </w:rPr>
        <w:t>Pages</w:t>
      </w:r>
    </w:p>
    <w:p w14:paraId="7B3BC1AD" w14:textId="08B0230E" w:rsidR="003C153D" w:rsidRDefault="003C153D">
      <w:r>
        <w:t>Home page</w:t>
      </w:r>
    </w:p>
    <w:p w14:paraId="683D801D" w14:textId="732E0DE6" w:rsidR="003C153D" w:rsidRDefault="003C153D">
      <w:r>
        <w:t>Settings page</w:t>
      </w:r>
    </w:p>
    <w:p w14:paraId="48D81808" w14:textId="63E2B16B" w:rsidR="003C153D" w:rsidRDefault="003C153D" w:rsidP="00CC19E5">
      <w:pPr>
        <w:tabs>
          <w:tab w:val="left" w:pos="2830"/>
        </w:tabs>
      </w:pPr>
      <w:r>
        <w:t>Vehicle list pag</w:t>
      </w:r>
      <w:r w:rsidR="00CC19E5">
        <w:t>e (possible search)</w:t>
      </w:r>
    </w:p>
    <w:p w14:paraId="66A5D2F2" w14:textId="2674E8BF" w:rsidR="003C153D" w:rsidRDefault="003C153D">
      <w:r>
        <w:t>Vehicle information page</w:t>
      </w:r>
    </w:p>
    <w:p w14:paraId="6E11AA38" w14:textId="09390B67" w:rsidR="003C153D" w:rsidRDefault="003C153D">
      <w:r>
        <w:t>(maybe) detailed vehicle information</w:t>
      </w:r>
    </w:p>
    <w:p w14:paraId="6C7712D5" w14:textId="6A32CD72" w:rsidR="003C153D" w:rsidRDefault="003C153D">
      <w:r>
        <w:t>Profile page</w:t>
      </w:r>
    </w:p>
    <w:p w14:paraId="3A00906A" w14:textId="77777777" w:rsidR="003C153D" w:rsidRDefault="003C153D"/>
    <w:sectPr w:rsidR="003C15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sTA1NzA1MzUwMbdQ0lEKTi0uzszPAykwrAUAIf0K3ywAAAA="/>
  </w:docVars>
  <w:rsids>
    <w:rsidRoot w:val="00AF7268"/>
    <w:rsid w:val="003C153D"/>
    <w:rsid w:val="006756EF"/>
    <w:rsid w:val="00911427"/>
    <w:rsid w:val="00AF7268"/>
    <w:rsid w:val="00BA1CA3"/>
    <w:rsid w:val="00CB1A2D"/>
    <w:rsid w:val="00CC19E5"/>
    <w:rsid w:val="00E61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2C54D"/>
  <w15:chartTrackingRefBased/>
  <w15:docId w15:val="{7A2F85FB-3F6D-443E-9E0D-6E7A6671E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onger</dc:creator>
  <cp:keywords/>
  <dc:description/>
  <cp:lastModifiedBy>Michael Songer</cp:lastModifiedBy>
  <cp:revision>7</cp:revision>
  <dcterms:created xsi:type="dcterms:W3CDTF">2020-01-09T13:02:00Z</dcterms:created>
  <dcterms:modified xsi:type="dcterms:W3CDTF">2020-01-09T13:14:00Z</dcterms:modified>
</cp:coreProperties>
</file>